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462"/>
        <w:gridCol w:w="1728"/>
        <w:gridCol w:w="1728"/>
        <w:gridCol w:w="1016"/>
      </w:tblGrid>
      <w:tr w:rsidR="000A2B55" w:rsidRPr="002E1C2E" w14:paraId="3206191D" w14:textId="77777777">
        <w:trPr>
          <w:cantSplit/>
          <w:tblHeader/>
          <w:jc w:val="center"/>
        </w:trPr>
        <w:tc>
          <w:tcPr>
            <w:tcW w:w="346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A89C3" w14:textId="2828D340" w:rsidR="000A2B55" w:rsidRPr="002E1C2E" w:rsidRDefault="008400B6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hAnsi="Times New Roman" w:cs="Times New Roman"/>
                <w:noProof/>
                <w:sz w:val="11"/>
                <w:szCs w:val="11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A3536BC" wp14:editId="5B1D2344">
                      <wp:simplePos x="0" y="0"/>
                      <wp:positionH relativeFrom="column">
                        <wp:posOffset>-80645</wp:posOffset>
                      </wp:positionH>
                      <wp:positionV relativeFrom="paragraph">
                        <wp:posOffset>-513080</wp:posOffset>
                      </wp:positionV>
                      <wp:extent cx="5807075" cy="409575"/>
                      <wp:effectExtent l="0" t="0" r="3175" b="9525"/>
                      <wp:wrapNone/>
                      <wp:docPr id="4" name="文本框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807075" cy="409597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8997D90" w14:textId="60543AC3" w:rsidR="008400B6" w:rsidRPr="003E778F" w:rsidRDefault="003E778F" w:rsidP="008400B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E778F">
                                    <w:rPr>
                                      <w:rFonts w:ascii="Times New Roman" w:hAnsi="Times New Roman" w:cs="Times New Roman"/>
                                      <w:b/>
                                      <w:sz w:val="18"/>
                                      <w:szCs w:val="18"/>
                                    </w:rPr>
                                    <w:t xml:space="preserve">Supplementary Table 2. </w:t>
                                  </w:r>
                                  <w:r w:rsidR="008400B6" w:rsidRPr="003E778F">
                                    <w:rPr>
                                      <w:rFonts w:ascii="Times New Roman" w:hAnsi="Times New Roman" w:cs="Times New Roman"/>
                                      <w:b/>
                                      <w:sz w:val="18"/>
                                      <w:szCs w:val="18"/>
                                    </w:rPr>
                                    <w:t>Relationship between the SP100 family expression and clinicopathological characteristics of PAAD patients</w:t>
                                  </w:r>
                                  <w:r w:rsidR="0017389F">
                                    <w:rPr>
                                      <w:rFonts w:ascii="Times New Roman" w:hAnsi="Times New Roman" w:cs="Times New Roman"/>
                                      <w:b/>
                                      <w:sz w:val="18"/>
                                      <w:szCs w:val="18"/>
                                    </w:rPr>
                                    <w:t>.</w:t>
                                  </w:r>
                                  <w:bookmarkStart w:id="0" w:name="_GoBack"/>
                                  <w:bookmarkEnd w:id="0"/>
                                </w:p>
                                <w:p w14:paraId="2372D102" w14:textId="03A244CA" w:rsidR="008400B6" w:rsidRPr="008400B6" w:rsidRDefault="008400B6" w:rsidP="008400B6">
                                  <w:pPr>
                                    <w:rPr>
                                      <w:sz w:val="15"/>
                                      <w:szCs w:val="15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A3536B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4" o:spid="_x0000_s1026" type="#_x0000_t202" style="position:absolute;left:0;text-align:left;margin-left:-6.35pt;margin-top:-40.4pt;width:457.25pt;height:32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" fillcolor="window" stroked="f" strokeweight=".5pt">
                      <v:textbox>
                        <w:txbxContent>
                          <w:p w14:paraId="28997D90" w14:textId="60543AC3" w:rsidR="008400B6" w:rsidRPr="003E778F" w:rsidRDefault="003E778F" w:rsidP="008400B6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3E778F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 xml:space="preserve">Supplementary Table 2. </w:t>
                            </w:r>
                            <w:r w:rsidR="008400B6" w:rsidRPr="003E778F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>Relationship between the SP100 family expression and clinicopathological characteristics of PAAD patients</w:t>
                            </w:r>
                            <w:r w:rsidR="0017389F">
                              <w:rPr>
                                <w:rFonts w:ascii="Times New Roman" w:hAnsi="Times New Roman" w:cs="Times New Roman"/>
                                <w:b/>
                                <w:sz w:val="18"/>
                                <w:szCs w:val="18"/>
                              </w:rPr>
                              <w:t>.</w:t>
                            </w:r>
                            <w:bookmarkStart w:id="1" w:name="_GoBack"/>
                            <w:bookmarkEnd w:id="1"/>
                          </w:p>
                          <w:p w14:paraId="2372D102" w14:textId="03A244CA" w:rsidR="008400B6" w:rsidRPr="008400B6" w:rsidRDefault="008400B6" w:rsidP="008400B6">
                            <w:pPr>
                              <w:rPr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Characteristic</w:t>
            </w:r>
          </w:p>
        </w:tc>
        <w:tc>
          <w:tcPr>
            <w:tcW w:w="172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3E039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Low expression of SP100</w:t>
            </w:r>
          </w:p>
        </w:tc>
        <w:tc>
          <w:tcPr>
            <w:tcW w:w="172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DB123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igh expression of SP100</w:t>
            </w:r>
          </w:p>
        </w:tc>
        <w:tc>
          <w:tcPr>
            <w:tcW w:w="101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18207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</w:t>
            </w:r>
          </w:p>
        </w:tc>
      </w:tr>
      <w:tr w:rsidR="000A2B55" w:rsidRPr="002E1C2E" w14:paraId="22AF6DAE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E4DD2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C346C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409D9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9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A91FD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7D5FB94B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4047A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CAEF6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 (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0E9E9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 (0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A619E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57454523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47CB6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145BC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5 (8.5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CFB30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9 (5.1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D3BA1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741FEBF5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A2BA8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97AA3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2 (35.2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2984E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0 (45.5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9C10E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24517342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C06DA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F89D2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 (1.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73912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 (0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54413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12054048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F6319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 stag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991CB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AFF2C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C2070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26</w:t>
            </w:r>
          </w:p>
        </w:tc>
      </w:tr>
      <w:tr w:rsidR="000A2B55" w:rsidRPr="002E1C2E" w14:paraId="5A2242AE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FCA98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0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C0B27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2 (18.5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49A3B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8 (10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D92B6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616B61D6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502FF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0DF29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4 (31.2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DD860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9 (39.9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2A25C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1078E22B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53458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 stag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5F97F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15BC5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A7E38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000</w:t>
            </w:r>
          </w:p>
        </w:tc>
      </w:tr>
      <w:tr w:rsidR="000A2B55" w:rsidRPr="002E1C2E" w14:paraId="1850C81F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94B77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0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0C9EB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3 (39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F089D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6 (54.8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A2EC3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41195548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A14DA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EF19B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2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7BA06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 (3.6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8559D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2115D0E3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97EB5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Pathologic </w:t>
            </w: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E872C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47D46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6BB8C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 0.001</w:t>
            </w:r>
          </w:p>
        </w:tc>
      </w:tr>
      <w:tr w:rsidR="000A2B55" w:rsidRPr="002E1C2E" w14:paraId="37319554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B64F0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C282D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8 (10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E09C8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 (1.7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A29C8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7A4EEC3D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A8FC9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I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AC472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4 (36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F2C9F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2 (46.9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F961E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2AB48F11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9DD5E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II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E26B5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 (1.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FB323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 (0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82733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2738E0A7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15A36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V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EBE0E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1.1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E036A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 (1.7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5DBAA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760F0CD2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F1C9E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adiation therapy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9AAD8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C0B52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AFD2A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717</w:t>
            </w:r>
          </w:p>
        </w:tc>
      </w:tr>
      <w:tr w:rsidR="000A2B55" w:rsidRPr="002E1C2E" w14:paraId="5A263D04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BC8F4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90B6F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0 (36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89682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8 (35.6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2FCBA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17640DB1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FAD4E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83D8F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5 (15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E87F1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0 (12.3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1FF17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32E7FFE3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E0E59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Primary therapy </w:t>
            </w: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outcom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95E60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64E08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C7BD9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321</w:t>
            </w:r>
          </w:p>
        </w:tc>
      </w:tr>
      <w:tr w:rsidR="000A2B55" w:rsidRPr="002E1C2E" w14:paraId="55A2D674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068F5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D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72909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2 (15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E3AA7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7 (19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CE039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7544DFFD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A01C5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D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2D669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 (5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82694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1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CCA97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199D87FA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1E4A5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R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D71F8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 (4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A23D1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 (2.9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CD1E8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53AB8AB5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63B5D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CR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04BCF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6 (25.9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902B0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5 (25.2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90683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74F7DA16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527A7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ender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F3312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707B1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ED616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75</w:t>
            </w:r>
          </w:p>
        </w:tc>
      </w:tr>
      <w:tr w:rsidR="000A2B55" w:rsidRPr="002E1C2E" w14:paraId="5E02535B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684DC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Femal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3EA53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5 (25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15C66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5 (19.7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2A49F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44F7B967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4C3F8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EC8E0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4 (24.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D13AA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4 (30.3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835E0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52153159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074E3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ac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12BD1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AB46F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8F969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852</w:t>
            </w:r>
          </w:p>
        </w:tc>
      </w:tr>
      <w:tr w:rsidR="000A2B55" w:rsidRPr="002E1C2E" w14:paraId="1559B7A4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2F515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lastRenderedPageBreak/>
              <w:t>Asian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0E09F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 (2.9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6243B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 (3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8B7A2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2FF48FF9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6D6BC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Black or African American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8C111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 (2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369B1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1.1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A6DD7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4315D8BA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40624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Whi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C863E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8 (44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6D956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9 (45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C5F6D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3100827E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8226D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g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D74AE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2232E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C922C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230</w:t>
            </w:r>
          </w:p>
        </w:tc>
      </w:tr>
      <w:tr w:rsidR="000A2B55" w:rsidRPr="002E1C2E" w14:paraId="5A41B8CD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AF3D0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=65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85CD1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2 (23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D60EB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1 (28.7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BEA8B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4F42E50D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B764D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gt;65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63C0B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7 (26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A4431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8 (21.3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6EF9A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3D51612C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9F22C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esidual tumor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C62A5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1138F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81098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591</w:t>
            </w:r>
          </w:p>
        </w:tc>
      </w:tr>
      <w:tr w:rsidR="000A2B55" w:rsidRPr="002E1C2E" w14:paraId="1194857E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9B989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0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FB3D4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8 (35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2BDFB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9 (29.9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F2AAB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7AE29EC3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1DC10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40882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4 (14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753FE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8 (17.1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E1F47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68E5C1C0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192FA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06FA3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1.2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7B2DA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 xml:space="preserve">3 </w:t>
            </w: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(1.8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551F3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77C5D260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6C0EF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natomic neoplasm subdivision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47707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71818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40E4F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590</w:t>
            </w:r>
          </w:p>
        </w:tc>
      </w:tr>
      <w:tr w:rsidR="000A2B55" w:rsidRPr="002E1C2E" w14:paraId="0CA0665C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4B05F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ead of Pancrea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F2452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1 (39.9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148B7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7 (37.6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F4FAC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5E3312A9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3880E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Other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73024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8 (10.1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EB19E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2 (12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0C5D9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1FFA348D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FCEC2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istologic grad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BE1DC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498A7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10F72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 0.001</w:t>
            </w:r>
          </w:p>
        </w:tc>
      </w:tr>
      <w:tr w:rsidR="000A2B55" w:rsidRPr="002E1C2E" w14:paraId="1DD33A41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EB82C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C5D9B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4 (13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FD32F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 (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57DAE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0ADA14A0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E9260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240A4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6 (26.1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6D6A1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9 (27.8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4AC7D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1DEF83D4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5F01A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8F534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5 (8.5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3AB20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3 (18.8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8BF4C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469A1D36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11EDB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96BEF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1.1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E8863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 (0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332A1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13E272A9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F687A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moker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7CB36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BCDFA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9D738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375</w:t>
            </w:r>
          </w:p>
        </w:tc>
      </w:tr>
      <w:tr w:rsidR="000A2B55" w:rsidRPr="002E1C2E" w14:paraId="22732F78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585C6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9E899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7 (25.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D3689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8 (19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1F079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42601F48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0DC72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5D0B1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8 (26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3D085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1 (28.5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35D53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14AD58B4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CD6BC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lcohol history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6D260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16BE3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4DA73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312</w:t>
            </w:r>
          </w:p>
        </w:tc>
      </w:tr>
      <w:tr w:rsidR="000A2B55" w:rsidRPr="002E1C2E" w14:paraId="08D6E106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0AC95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9BD00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0 (18.1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47FEA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5 (21.1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C28D2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7CA22CF2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369C3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D3BB9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6 (33.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918E6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5 (27.1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D1097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106ECC09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333AD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istory of diabetes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2661D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44086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C344A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337</w:t>
            </w:r>
          </w:p>
        </w:tc>
      </w:tr>
      <w:tr w:rsidR="000A2B55" w:rsidRPr="002E1C2E" w14:paraId="38966F21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61DE2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52BCF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0 (41.1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E93B1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8 (32.9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4D1ED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016653AD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20C8B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81C3E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7 (11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05827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1 (14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2C402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16838720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4CA3F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istory of chronic pancreatitis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FA7C8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4813F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EFC58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693</w:t>
            </w:r>
          </w:p>
        </w:tc>
      </w:tr>
      <w:tr w:rsidR="000A2B55" w:rsidRPr="002E1C2E" w14:paraId="4A986FFB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39138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lastRenderedPageBreak/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6ECD6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6 (46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878E7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2 (4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3015E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68671488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CBB30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5F375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 (5.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9B33C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 (3.5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DD592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1A12637A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BA515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Family history of cancer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9043F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4DB20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7263A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408</w:t>
            </w:r>
          </w:p>
        </w:tc>
      </w:tr>
      <w:tr w:rsidR="000A2B55" w:rsidRPr="002E1C2E" w14:paraId="71571A63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F0215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FB365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3 (20.9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22CBE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4 (21.8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B4306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679003A0" w14:textId="77777777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C46AB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FEDF4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7 (33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88FB1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6 (23.6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D6247" w14:textId="77777777" w:rsidR="000A2B55" w:rsidRPr="002E1C2E" w:rsidRDefault="000A2B55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B55" w:rsidRPr="002E1C2E" w14:paraId="3E9105F6" w14:textId="77777777">
        <w:trPr>
          <w:cantSplit/>
          <w:jc w:val="center"/>
        </w:trPr>
        <w:tc>
          <w:tcPr>
            <w:tcW w:w="3462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7F60E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ge, mean ± SD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74443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5.89 ± 11.22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29BA1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3.61 ± 10.29</w:t>
            </w:r>
          </w:p>
        </w:tc>
        <w:tc>
          <w:tcPr>
            <w:tcW w:w="1016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9286F" w14:textId="77777777" w:rsidR="000A2B55" w:rsidRPr="002E1C2E" w:rsidRDefault="0017389F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59</w:t>
            </w:r>
          </w:p>
        </w:tc>
      </w:tr>
    </w:tbl>
    <w:p w14:paraId="5C9E8DD3" w14:textId="1045B535" w:rsidR="003B3AEF" w:rsidRPr="002E1C2E" w:rsidRDefault="003B3AEF">
      <w:pPr>
        <w:rPr>
          <w:rFonts w:ascii="Times New Roman" w:hAnsi="Times New Roman" w:cs="Times New Roman"/>
        </w:rPr>
      </w:pPr>
    </w:p>
    <w:p w14:paraId="5D457E01" w14:textId="77777777" w:rsidR="003B3AEF" w:rsidRPr="002E1C2E" w:rsidRDefault="003B3AEF">
      <w:pPr>
        <w:rPr>
          <w:rFonts w:ascii="Times New Roman" w:hAnsi="Times New Roman" w:cs="Times New Roman"/>
        </w:rPr>
      </w:pPr>
      <w:r w:rsidRPr="002E1C2E">
        <w:rPr>
          <w:rFonts w:ascii="Times New Roman" w:hAnsi="Times New Roman" w:cs="Times New Roman"/>
        </w:rPr>
        <w:br w:type="page"/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462"/>
        <w:gridCol w:w="1728"/>
        <w:gridCol w:w="1728"/>
        <w:gridCol w:w="1016"/>
      </w:tblGrid>
      <w:tr w:rsidR="003B3AEF" w:rsidRPr="002E1C2E" w14:paraId="6ED724CF" w14:textId="77777777" w:rsidTr="0016032D">
        <w:trPr>
          <w:cantSplit/>
          <w:tblHeader/>
          <w:jc w:val="center"/>
        </w:trPr>
        <w:tc>
          <w:tcPr>
            <w:tcW w:w="346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FDEB4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lastRenderedPageBreak/>
              <w:t>Characteristic</w:t>
            </w:r>
          </w:p>
        </w:tc>
        <w:tc>
          <w:tcPr>
            <w:tcW w:w="172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F8045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Low expression of SP110</w:t>
            </w:r>
          </w:p>
        </w:tc>
        <w:tc>
          <w:tcPr>
            <w:tcW w:w="172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8D1F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igh expression of SP110</w:t>
            </w:r>
          </w:p>
        </w:tc>
        <w:tc>
          <w:tcPr>
            <w:tcW w:w="101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B2CEC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</w:t>
            </w:r>
          </w:p>
        </w:tc>
      </w:tr>
      <w:tr w:rsidR="003B3AEF" w:rsidRPr="002E1C2E" w14:paraId="31FB7BCE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C198D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D15E8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E3D65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9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63CE9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0363A5A1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95A6A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 stag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E606A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5760F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EF616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64</w:t>
            </w:r>
          </w:p>
        </w:tc>
      </w:tr>
      <w:tr w:rsidR="003B3AEF" w:rsidRPr="002E1C2E" w14:paraId="5E7CFABD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5B9E0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89C8B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 (2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A55FC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1.1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1AE69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7A6A9E11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C0397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2BD62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3 (7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80017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 (6.2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841A1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1C3D0318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EF78C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B9BFC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6 (37.5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C027D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6 (43.2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85DA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6416E326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C7121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CEEC8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 (1.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148CC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 (0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2814B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74890483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51EE4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 stag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EF4DC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46235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84D44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26</w:t>
            </w:r>
          </w:p>
        </w:tc>
      </w:tr>
      <w:tr w:rsidR="003B3AEF" w:rsidRPr="002E1C2E" w14:paraId="42CBC66B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F1B7D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0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E54A9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2 (18.5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2D7D2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8 (10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E7A0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3ADC9B09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7BDFB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0081F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4 (31.2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4611C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9 (39.9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E2C76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3C079EC4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47EE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 stag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4A368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D978E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C2D6F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55</w:t>
            </w:r>
          </w:p>
        </w:tc>
      </w:tr>
      <w:tr w:rsidR="003B3AEF" w:rsidRPr="002E1C2E" w14:paraId="6BB166E2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29BD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0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0A03A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1 (36.9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FC236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8 (57.1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A7619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1EE86F83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4E916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EA392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 (4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5E2D1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 (1.2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B5067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07858E45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AC43D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athologic stag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73538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1961C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89840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02</w:t>
            </w:r>
          </w:p>
        </w:tc>
      </w:tr>
      <w:tr w:rsidR="003B3AEF" w:rsidRPr="002E1C2E" w14:paraId="33C8D451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F9754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D4D11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6 (9.1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274C8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 (2.9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6F885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27038ED2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604A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I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CB98E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4 (36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75C58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2 (46.9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E7B0D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44DC4446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AD3BF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II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A2ED6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 (1.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3A986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 (0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B5518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5367037A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40101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V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75974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 (2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FAC07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 (0.6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7702B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574F603C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D41B4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adiation therapy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E5CD2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BDA9B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E1885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885</w:t>
            </w:r>
          </w:p>
        </w:tc>
      </w:tr>
      <w:tr w:rsidR="003B3AEF" w:rsidRPr="002E1C2E" w14:paraId="5D1D63A2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BC74C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97EDB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1 (37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48601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7 (35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5A450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0D5C36F0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41E22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4E7DA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2 (13.5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F6671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3 (14.1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9EB7E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4081865B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459E6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rimary therapy outcom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995B0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03F34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5858F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205</w:t>
            </w:r>
          </w:p>
        </w:tc>
      </w:tr>
      <w:tr w:rsidR="003B3AEF" w:rsidRPr="002E1C2E" w14:paraId="52927507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C2EDE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D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EE460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9 (13.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BF5AB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0 (21.6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C5CD6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486B2C2D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06DF9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D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7E0E5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 (4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B7934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 (2.2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5625B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5517495D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AA27F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R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8CE69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 (4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357AE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 (2.9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77745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36D2BEEB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65092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CR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DDE6F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9 (28.1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B29A8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2 (23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9E9FF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50FA3CFA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30AB2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ender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E39E2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F9087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88DF1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451</w:t>
            </w:r>
          </w:p>
        </w:tc>
      </w:tr>
      <w:tr w:rsidR="003B3AEF" w:rsidRPr="002E1C2E" w14:paraId="5B9819DD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22846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Femal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FDD06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3 (24.2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EEF9F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7 (20.8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B6254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004278E3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51BF5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E7CB1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6 (25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26159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2 (29.2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D855F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4540434E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45B2F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lastRenderedPageBreak/>
              <w:t>Rac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ACED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D5811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840F2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741</w:t>
            </w:r>
          </w:p>
        </w:tc>
      </w:tr>
      <w:tr w:rsidR="003B3AEF" w:rsidRPr="002E1C2E" w14:paraId="23F83AB5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2D470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sian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CA301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 (2.9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640CB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 (3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0870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70D236D3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1099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Black or African American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8FB62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1.1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0B42C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 (2.3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CC019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7B58FD42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E4240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Whi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065FF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0 (4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5ABD2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7 (44.3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D7C5E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3CD7CBD7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8C86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g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C37BD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302DD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18A6A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368</w:t>
            </w:r>
          </w:p>
        </w:tc>
      </w:tr>
      <w:tr w:rsidR="003B3AEF" w:rsidRPr="002E1C2E" w14:paraId="17519B83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3CDF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=65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0AAC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3 (24.2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3B941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0 (28.1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6D838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0A8917D4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7A8CA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gt;65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309B2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6 (25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7FA55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9 (21.9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B74B6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3E95DAEE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3CBD9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esidual tumor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027A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D6FF5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CD861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416</w:t>
            </w:r>
          </w:p>
        </w:tc>
      </w:tr>
      <w:tr w:rsidR="003B3AEF" w:rsidRPr="002E1C2E" w14:paraId="45C5F0B5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CA03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0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A7FCC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6 (34.1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58296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1 (31.1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F874A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58877007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02CE4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6F83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6 (15.9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CA069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6 (15.9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2947E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1B2408D1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1969B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B9EE4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 (0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B377E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 (2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CAC20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655C8633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2EE74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istologic grad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2AF48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B4084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6B5E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 0.001</w:t>
            </w:r>
          </w:p>
        </w:tc>
      </w:tr>
      <w:tr w:rsidR="003B3AEF" w:rsidRPr="002E1C2E" w14:paraId="104B2A90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55055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7A5BE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2 (12.5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E5432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9 (5.1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0EAC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66F632C5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C831F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F0791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9 (27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20E35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6 (26.1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7DA7F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3D3324BC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69A7E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18EF8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4 (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68699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4 (19.3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698DD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6465B2BD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520F4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E169E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1.1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68D7B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 (0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E789B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04E33BF4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6F419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natomic neoplasm subdivision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F2B16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4DA31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32C31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000</w:t>
            </w:r>
          </w:p>
        </w:tc>
      </w:tr>
      <w:tr w:rsidR="003B3AEF" w:rsidRPr="002E1C2E" w14:paraId="743A1F92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FC5B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ead of Pancrea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0377F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9 (38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DEA51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9 (38.8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2DD8C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4B350A58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A0A77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Other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05CC2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0 (11.2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35D1D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0 (11.2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7E4E5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7C7A4627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AB40D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moker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A27A4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FC560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3C505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222</w:t>
            </w:r>
          </w:p>
        </w:tc>
      </w:tr>
      <w:tr w:rsidR="003B3AEF" w:rsidRPr="002E1C2E" w14:paraId="3428573D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2313D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7E0BA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8 (26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52B3D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7 (18.8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8C41D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268070C8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79CAD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24055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7 (25.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AF284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2 (29.2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69289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14E10CD8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3686C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lcohol history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9C0D0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6D3A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1F997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000</w:t>
            </w:r>
          </w:p>
        </w:tc>
      </w:tr>
      <w:tr w:rsidR="003B3AEF" w:rsidRPr="002E1C2E" w14:paraId="02003F67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67F08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4111A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3 (19.9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0D8F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2 (19.3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FDF8F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4F92CCAB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D0CB6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D8818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1 (30.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AF9BA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0 (30.1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B3BD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00FF3C27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28CBE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istory of diabetes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E3FF2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80879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9D076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56</w:t>
            </w:r>
          </w:p>
        </w:tc>
      </w:tr>
      <w:tr w:rsidR="003B3AEF" w:rsidRPr="002E1C2E" w14:paraId="0CB7A898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34C41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13A46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9 (40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55A8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9 (33.6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E0737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1EFADD00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B7A00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44757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5 (10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19978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3 (15.8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9414C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0EC3884B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CFB0E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lastRenderedPageBreak/>
              <w:t>History of chronic pancreatitis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80873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8FEBD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18622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000</w:t>
            </w:r>
          </w:p>
        </w:tc>
      </w:tr>
      <w:tr w:rsidR="003B3AEF" w:rsidRPr="002E1C2E" w14:paraId="2988B2FF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052B9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28D39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4 (45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0B407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4 (45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72EBB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6B705CB6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7AC29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4A4B1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 (5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F07A0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 (4.3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43920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06ACF05F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19506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Family history of cancer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ED807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25E02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D47ED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582</w:t>
            </w:r>
          </w:p>
        </w:tc>
      </w:tr>
      <w:tr w:rsidR="003B3AEF" w:rsidRPr="002E1C2E" w14:paraId="7346A8B3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E1280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895DC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2 (20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9FF34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5 (22.7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01F1E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1C6B7686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2D3F5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A64CC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4 (30.9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9DD9E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9 (26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7EBBC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B3AEF" w:rsidRPr="002E1C2E" w14:paraId="4F25C412" w14:textId="77777777" w:rsidTr="0016032D">
        <w:trPr>
          <w:cantSplit/>
          <w:jc w:val="center"/>
        </w:trPr>
        <w:tc>
          <w:tcPr>
            <w:tcW w:w="3462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EA375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ge, mean ± SD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1A2DD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5.76 ± 10.35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1A638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3.73 ± 11.2</w:t>
            </w:r>
          </w:p>
        </w:tc>
        <w:tc>
          <w:tcPr>
            <w:tcW w:w="1016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27316" w14:textId="77777777" w:rsidR="003B3AEF" w:rsidRPr="002E1C2E" w:rsidRDefault="003B3AEF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210</w:t>
            </w:r>
          </w:p>
        </w:tc>
      </w:tr>
    </w:tbl>
    <w:p w14:paraId="6C22DB58" w14:textId="03092551" w:rsidR="003B3AEF" w:rsidRPr="002E1C2E" w:rsidRDefault="003B3AEF">
      <w:pPr>
        <w:rPr>
          <w:rFonts w:ascii="Times New Roman" w:hAnsi="Times New Roman" w:cs="Times New Roman"/>
        </w:rPr>
      </w:pPr>
    </w:p>
    <w:p w14:paraId="10E944E8" w14:textId="77777777" w:rsidR="003B3AEF" w:rsidRPr="002E1C2E" w:rsidRDefault="003B3AEF">
      <w:pPr>
        <w:rPr>
          <w:rFonts w:ascii="Times New Roman" w:hAnsi="Times New Roman" w:cs="Times New Roman"/>
        </w:rPr>
      </w:pPr>
      <w:r w:rsidRPr="002E1C2E">
        <w:rPr>
          <w:rFonts w:ascii="Times New Roman" w:hAnsi="Times New Roman" w:cs="Times New Roman"/>
        </w:rPr>
        <w:br w:type="page"/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462"/>
        <w:gridCol w:w="1728"/>
        <w:gridCol w:w="1728"/>
        <w:gridCol w:w="1016"/>
      </w:tblGrid>
      <w:tr w:rsidR="004E7BDB" w:rsidRPr="002E1C2E" w14:paraId="5ECE9A8C" w14:textId="77777777" w:rsidTr="0016032D">
        <w:trPr>
          <w:cantSplit/>
          <w:tblHeader/>
          <w:jc w:val="center"/>
        </w:trPr>
        <w:tc>
          <w:tcPr>
            <w:tcW w:w="346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E5863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lastRenderedPageBreak/>
              <w:t>Characteristic</w:t>
            </w:r>
          </w:p>
        </w:tc>
        <w:tc>
          <w:tcPr>
            <w:tcW w:w="172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1815D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Low expression of SP140</w:t>
            </w:r>
          </w:p>
        </w:tc>
        <w:tc>
          <w:tcPr>
            <w:tcW w:w="172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CBDD9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igh expression of SP140</w:t>
            </w:r>
          </w:p>
        </w:tc>
        <w:tc>
          <w:tcPr>
            <w:tcW w:w="101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C31C8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</w:t>
            </w:r>
          </w:p>
        </w:tc>
      </w:tr>
      <w:tr w:rsidR="004E7BDB" w:rsidRPr="002E1C2E" w14:paraId="5CBBA1C1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BE558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A3DCE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1E3B3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9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91808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41F35085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94175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 stag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0DEE7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3FCA3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FE650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591</w:t>
            </w:r>
          </w:p>
        </w:tc>
      </w:tr>
      <w:tr w:rsidR="004E7BDB" w:rsidRPr="002E1C2E" w14:paraId="7924EC4E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4E6C5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5CEF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 (2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274F6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1.1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DCBED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5924B130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A68C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30259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3 (7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DD88F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 (6.2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9EA0D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73B0E6E1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E6EAD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8E6CD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8 (38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AF501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4 (42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5F97D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3D5C7690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647F6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39CE1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 (0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64EE3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1.1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D2AB6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1332703F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D421D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 stag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E172C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BB525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13531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87</w:t>
            </w:r>
          </w:p>
        </w:tc>
      </w:tr>
      <w:tr w:rsidR="004E7BDB" w:rsidRPr="002E1C2E" w14:paraId="31F029D4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8D364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0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26724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9 (16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B9250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1 (12.1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8F6C8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061ADBE9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17551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E9352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6 (32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68409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7 (38.7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41F8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505EA1C0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326F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 stag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B1A8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5F22E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8A493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64</w:t>
            </w:r>
          </w:p>
        </w:tc>
      </w:tr>
      <w:tr w:rsidR="004E7BDB" w:rsidRPr="002E1C2E" w14:paraId="14F41D33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01073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0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3F37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3 (39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07825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6 (54.8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E01B4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72C1F747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0F9F4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1E9F8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 (4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9B153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 (1.2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49C04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74B87165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856F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athologic stag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D9C26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C23C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5C8E3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42</w:t>
            </w:r>
          </w:p>
        </w:tc>
      </w:tr>
      <w:tr w:rsidR="004E7BDB" w:rsidRPr="002E1C2E" w14:paraId="21AEF886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33417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22EB2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4 (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6426D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 (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F0852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43882FC9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0F223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I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61129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7 (38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D5A0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9 (45.1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40D1F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4302DA55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DFD79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II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1E16C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 (0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1DD9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1.1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F300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3E0423F9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EBB87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V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D2348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 (2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F3095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 (0.6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7C383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10FF02DA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4E7D1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adiation therapy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E0708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08A09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C43B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000</w:t>
            </w:r>
          </w:p>
        </w:tc>
      </w:tr>
      <w:tr w:rsidR="004E7BDB" w:rsidRPr="002E1C2E" w14:paraId="099BF426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D153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4161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0 (36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0E0F4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8 (35.6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2ADA3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07DEC2CC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2168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7A9EF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3 (14.1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F350E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2 (13.5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31DE5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4EDFFCFB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3AF1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rimary therapy outcom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14B9E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EB7B4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A3CED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808</w:t>
            </w:r>
          </w:p>
        </w:tc>
      </w:tr>
      <w:tr w:rsidR="004E7BDB" w:rsidRPr="002E1C2E" w14:paraId="4694B0A0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8FB75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D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37BE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2 (15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593A2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7 (19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D6D3D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2E72E1C0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8C071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D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B927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 (3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F53F3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 (2.9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44E0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57ACA23F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B4FD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R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33483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 (4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26905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 (2.9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3C015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34AB69AA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922B5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CR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528B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3 (23.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889DD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8 (27.3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DCDC3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53A96591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15E99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ender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6E421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AA9F1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6683C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651</w:t>
            </w:r>
          </w:p>
        </w:tc>
      </w:tr>
      <w:tr w:rsidR="004E7BDB" w:rsidRPr="002E1C2E" w14:paraId="1171D571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A461E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Femal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0B50E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8 (21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EB0D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2 (23.6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38213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60986100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60EE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71010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1 (28.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FDC40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7 (26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1640E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72257539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E16D7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lastRenderedPageBreak/>
              <w:t>Rac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F07C8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A36AF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0A5CC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12</w:t>
            </w:r>
          </w:p>
        </w:tc>
      </w:tr>
      <w:tr w:rsidR="004E7BDB" w:rsidRPr="002E1C2E" w14:paraId="0264C424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EFE0D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sian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4F364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 (4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A25C8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 (1.7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85D6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53EE05B0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54CB4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Black or African American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C7501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 (0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1693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 (2.9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EA2F2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59B782CC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D20CE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Whi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05FF2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8 (44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D89F9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9 (45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3051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5B3F8351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1A978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g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F46DF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EB09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9EAC0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33</w:t>
            </w:r>
          </w:p>
        </w:tc>
      </w:tr>
      <w:tr w:rsidR="004E7BDB" w:rsidRPr="002E1C2E" w14:paraId="7C2FDB98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DA3C7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=65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CB9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1 (2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FC9A1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2 (29.2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71AE6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390AC07E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84197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gt;65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922EE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8 (2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E05F1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7 (20.8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69D3C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67D1810B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7765D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esidual tumor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4D0C3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98FCC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E5F7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916</w:t>
            </w:r>
          </w:p>
        </w:tc>
      </w:tr>
      <w:tr w:rsidR="004E7BDB" w:rsidRPr="002E1C2E" w14:paraId="38566919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065E6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0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21FC5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3 (32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97BBD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4 (32.9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D042F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5DEC9181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ABEBE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476FC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5 (15.2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573F7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7 (16.5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EC370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61BE146A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6D868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8DFC1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 (1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CBE02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1.2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25D31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272F56A6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20AC3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istologic grad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3B607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B068E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75186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99</w:t>
            </w:r>
          </w:p>
        </w:tc>
      </w:tr>
      <w:tr w:rsidR="004E7BDB" w:rsidRPr="002E1C2E" w14:paraId="02DB3E2A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BF765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EB667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1 (11.9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89004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 (5.7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9DA5F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5AC9797B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C87F5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88C6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5 (25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F70C9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0 (28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6A449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187FC612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65246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F4B87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0 (11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15CE0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8 (15.9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4C754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3D2C9BDF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E713C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AFCB1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 (0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CC960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 (0.6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62EC2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46DE85CD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49A38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natomic neoplasm subdivision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D38DF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BBDD1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DF00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&lt; 0.001</w:t>
            </w:r>
          </w:p>
        </w:tc>
      </w:tr>
      <w:tr w:rsidR="004E7BDB" w:rsidRPr="002E1C2E" w14:paraId="340147C2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FDEF7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ead of Pancrea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98D3D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9 (33.1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C1907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9 (44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90068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593804FA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ABD3C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Other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A85E1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0 (16.9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EF5D6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0 (5.6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9D834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06E108CA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3CC9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moker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D0B5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992F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85065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24</w:t>
            </w:r>
          </w:p>
        </w:tc>
      </w:tr>
      <w:tr w:rsidR="004E7BDB" w:rsidRPr="002E1C2E" w14:paraId="6CD1D5E2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AD58C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F1D1F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2 (29.2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D101F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3 (16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04849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6F0A3422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7363D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894CF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5 (24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18A17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4 (30.6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B5360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64816DED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EE745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lcohol history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B4A10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5155D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16A8C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709</w:t>
            </w:r>
          </w:p>
        </w:tc>
      </w:tr>
      <w:tr w:rsidR="004E7BDB" w:rsidRPr="002E1C2E" w14:paraId="77E768F4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2FAAF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7E064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2 (19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84DD9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3 (19.9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F3880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64AE67FD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24C69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9FDAE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4 (32.5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5FC7C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7 (28.3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4200C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44124506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849E0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istory of diabetes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6DE9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6BE0C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58EC0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337</w:t>
            </w:r>
          </w:p>
        </w:tc>
      </w:tr>
      <w:tr w:rsidR="004E7BDB" w:rsidRPr="002E1C2E" w14:paraId="477E4C86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ED8E4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350E8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0 (41.1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3C952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8 (32.9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F1DFE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53776849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A93D0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568F4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7 (11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8430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1 (14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0ADC6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335A3D3E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88CF7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lastRenderedPageBreak/>
              <w:t>History of chronic pancreatitis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4AE68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39AFC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D68CC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59</w:t>
            </w:r>
          </w:p>
        </w:tc>
      </w:tr>
      <w:tr w:rsidR="004E7BDB" w:rsidRPr="002E1C2E" w14:paraId="39B6E95E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C32E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A081C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1 (50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5F07E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7 (40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7CED7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16195F45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39E21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62FCE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 (2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4C72E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9 (6.4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A0547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4BF39594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891E3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Family history of cancer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197A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44BA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7C313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000</w:t>
            </w:r>
          </w:p>
        </w:tc>
      </w:tr>
      <w:tr w:rsidR="004E7BDB" w:rsidRPr="002E1C2E" w14:paraId="19DC24A4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E3B56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733A6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4 (21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5463C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3 (20.9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47152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306F651A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676D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A69C7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2 (29.1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8D64D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1 (28.2%)</w:t>
            </w:r>
          </w:p>
        </w:tc>
        <w:tc>
          <w:tcPr>
            <w:tcW w:w="1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22E1A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E7BDB" w:rsidRPr="002E1C2E" w14:paraId="3902B1CC" w14:textId="77777777" w:rsidTr="0016032D">
        <w:trPr>
          <w:cantSplit/>
          <w:jc w:val="center"/>
        </w:trPr>
        <w:tc>
          <w:tcPr>
            <w:tcW w:w="3462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65F20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ge, median (IQR)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C2FD0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6 (61, 74)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2E23B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4 (56, 72)</w:t>
            </w:r>
          </w:p>
        </w:tc>
        <w:tc>
          <w:tcPr>
            <w:tcW w:w="1016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DB698" w14:textId="77777777" w:rsidR="004E7BDB" w:rsidRPr="002E1C2E" w:rsidRDefault="004E7BDB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86</w:t>
            </w:r>
          </w:p>
        </w:tc>
      </w:tr>
    </w:tbl>
    <w:p w14:paraId="5C42A036" w14:textId="66E8C392" w:rsidR="0037232A" w:rsidRPr="002E1C2E" w:rsidRDefault="0037232A">
      <w:pPr>
        <w:rPr>
          <w:rFonts w:ascii="Times New Roman" w:hAnsi="Times New Roman" w:cs="Times New Roman"/>
        </w:rPr>
      </w:pPr>
    </w:p>
    <w:p w14:paraId="0AA3B207" w14:textId="77777777" w:rsidR="0037232A" w:rsidRPr="002E1C2E" w:rsidRDefault="0037232A">
      <w:pPr>
        <w:rPr>
          <w:rFonts w:ascii="Times New Roman" w:hAnsi="Times New Roman" w:cs="Times New Roman"/>
        </w:rPr>
      </w:pPr>
      <w:r w:rsidRPr="002E1C2E">
        <w:rPr>
          <w:rFonts w:ascii="Times New Roman" w:hAnsi="Times New Roman" w:cs="Times New Roman"/>
        </w:rPr>
        <w:br w:type="page"/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462"/>
        <w:gridCol w:w="1728"/>
        <w:gridCol w:w="1728"/>
        <w:gridCol w:w="861"/>
      </w:tblGrid>
      <w:tr w:rsidR="004F5A74" w:rsidRPr="002E1C2E" w14:paraId="57BC45E2" w14:textId="77777777" w:rsidTr="0016032D">
        <w:trPr>
          <w:cantSplit/>
          <w:tblHeader/>
          <w:jc w:val="center"/>
        </w:trPr>
        <w:tc>
          <w:tcPr>
            <w:tcW w:w="346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A798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lastRenderedPageBreak/>
              <w:t>Characteristic</w:t>
            </w:r>
          </w:p>
        </w:tc>
        <w:tc>
          <w:tcPr>
            <w:tcW w:w="172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5FF93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Low expression of SP140L</w:t>
            </w:r>
          </w:p>
        </w:tc>
        <w:tc>
          <w:tcPr>
            <w:tcW w:w="172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A6CB6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igh expression of SP140L</w:t>
            </w:r>
          </w:p>
        </w:tc>
        <w:tc>
          <w:tcPr>
            <w:tcW w:w="86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978C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</w:t>
            </w:r>
          </w:p>
        </w:tc>
      </w:tr>
      <w:tr w:rsidR="004F5A74" w:rsidRPr="002E1C2E" w14:paraId="59487887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1E12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70D73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BD9DA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9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181AB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6FFB2332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4B32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 stag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AA0EA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BE32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57D0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64</w:t>
            </w:r>
          </w:p>
        </w:tc>
      </w:tr>
      <w:tr w:rsidR="004F5A74" w:rsidRPr="002E1C2E" w14:paraId="14BA7B61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22D2A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B670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 (2.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BFE96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1.1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29D5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38C030BA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C063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82F5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5 (8.5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E27DB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9 (5.1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BB5F5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1BC2D554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A164E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673CB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4 (36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51B33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8 (44.3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12EF2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02CD37B8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EC212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T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7FC1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 (1.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FBAA0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 (0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7810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55CBA18F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F4957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 stag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D4AA0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4B990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F9032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26</w:t>
            </w:r>
          </w:p>
        </w:tc>
      </w:tr>
      <w:tr w:rsidR="004F5A74" w:rsidRPr="002E1C2E" w14:paraId="7BAE880C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1CB29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0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BA00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2 (18.5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85A30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8 (10.4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892A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142EADC2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638E8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20290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4 (31.2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8FF8A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9 (39.9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037F0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1CE46549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CAE76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 stag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DCD8C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31DD2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BD057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665</w:t>
            </w:r>
          </w:p>
        </w:tc>
      </w:tr>
      <w:tr w:rsidR="004F5A74" w:rsidRPr="002E1C2E" w14:paraId="59586469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E6688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0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02E0C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7 (4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35681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2 (50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A7788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19D77D99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0FF57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0755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 (3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33293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2.4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7F74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2361AC00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A1FA2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athologic stag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C8DE0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BA650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82008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06</w:t>
            </w:r>
          </w:p>
        </w:tc>
      </w:tr>
      <w:tr w:rsidR="004F5A74" w:rsidRPr="002E1C2E" w14:paraId="5CBEF2A7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02E59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F0EF0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6 (9.1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CB162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 (2.9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DA5C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7AC65C46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FE5A2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I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9401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5 (37.1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C435E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1 (46.3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1299E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13379A9C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EED61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II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57721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 (1.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8257A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 (0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26FCA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77E11D15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320D2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tage IV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F036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 (1.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3AFCA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1.1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B9287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4811DEE2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598E1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adiation therapy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6B918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7A0E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41621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809</w:t>
            </w:r>
          </w:p>
        </w:tc>
      </w:tr>
      <w:tr w:rsidR="004F5A74" w:rsidRPr="002E1C2E" w14:paraId="7CEFC2C2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5758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3C39A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2 (38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3D5D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6 (34.4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0873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4DDF5B5C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F89C2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4A5EE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2 (13.5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E55C1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3 (14.1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CB318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00F75608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0C8B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rimary therapy outcom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1ED99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4F8D9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B76B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288</w:t>
            </w:r>
          </w:p>
        </w:tc>
      </w:tr>
      <w:tr w:rsidR="004F5A74" w:rsidRPr="002E1C2E" w14:paraId="02A69D88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C1FD0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D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D3D2B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9 (13.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047F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0 (21.6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6A14A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4AADF763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61172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D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80E3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 (4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74A79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 (2.2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0D7A7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2B84E481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8630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PR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B3FF5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 (3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179FC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 (3.6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1AC8A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7AE3B9D1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EEF73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CR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4C64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8 (27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8424E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3 (23.7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46502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06DD9098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C7AB2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ender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BA43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738C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B0F7B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880</w:t>
            </w:r>
          </w:p>
        </w:tc>
      </w:tr>
      <w:tr w:rsidR="004F5A74" w:rsidRPr="002E1C2E" w14:paraId="7C8936AA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0BF7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Femal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DB3B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1 (2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51109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9 (21.9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B42A9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0A372E48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31FD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8DC77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8 (2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E698B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0 (28.1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3C8B1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5F861212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73CE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lastRenderedPageBreak/>
              <w:t>Rac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90F7E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3FB83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4BDE7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12</w:t>
            </w:r>
          </w:p>
        </w:tc>
      </w:tr>
      <w:tr w:rsidR="004F5A74" w:rsidRPr="002E1C2E" w14:paraId="642786F1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01D7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sian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86CA0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 (1.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C07A6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8 (4.6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E36C2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799EBB33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0BCEA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Black or African American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C5665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 (2.9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B1E0E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 (0.6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CF639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1C3743C9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0933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Whi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C1F83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9 (45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1B476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8 (44.8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504D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06E3E7A9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038C9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esidual tumor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F246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54649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62C73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63</w:t>
            </w:r>
          </w:p>
        </w:tc>
      </w:tr>
      <w:tr w:rsidR="004F5A74" w:rsidRPr="002E1C2E" w14:paraId="61685A8F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AF47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0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26529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1 (37.2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9236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6 (28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903EC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0DBAE205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71A61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BF3CC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2 (13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4BCFC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0 (18.3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3149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5A705C09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D8D8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R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AE788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1.2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1196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 (1.8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986A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215D3FBA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7A029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istologic grade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80509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5F05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199F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122</w:t>
            </w:r>
          </w:p>
        </w:tc>
      </w:tr>
      <w:tr w:rsidR="004F5A74" w:rsidRPr="002E1C2E" w14:paraId="6B08D400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27A9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6D425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0 (11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553A0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1 (6.2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6063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777921CF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9FF68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818EB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5 (25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0A491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0 (28.4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64D88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58C3B63C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3065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8543C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1 (11.9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46707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7 (15.3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13A3B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1811AB2B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2FC9A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G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193DC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 (1.1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238A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 (0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582A3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3CFA6FC1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03F26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Smoker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38D4A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02CB8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06AB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880</w:t>
            </w:r>
          </w:p>
        </w:tc>
      </w:tr>
      <w:tr w:rsidR="004F5A74" w:rsidRPr="002E1C2E" w14:paraId="1C7D1F66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E1C52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1747E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3 (22.9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EE59C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2 (22.2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B515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4655C1E0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A51E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4566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8 (26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32DDE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1 (28.5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37B15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33D44ADE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B81C5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natomic neoplasm subdivision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E42C6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48875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3EB3E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590</w:t>
            </w:r>
          </w:p>
        </w:tc>
      </w:tr>
      <w:tr w:rsidR="004F5A74" w:rsidRPr="002E1C2E" w14:paraId="00E01869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8F9F7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ead of Pancrea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A7855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7 (37.6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73B9B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1 (39.9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68459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41D8A795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531F6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Other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A7E97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2 (12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72C20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8 (10.1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4B1E0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5E009E82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1C45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lcohol history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6F75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B3FA8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610D6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000</w:t>
            </w:r>
          </w:p>
        </w:tc>
      </w:tr>
      <w:tr w:rsidR="004F5A74" w:rsidRPr="002E1C2E" w14:paraId="0713A240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DC6FA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75848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3 (19.9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2BED6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2 (19.3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FFB2C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16A3C3B8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42DD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07577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2 (31.3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72B92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49 (29.5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F7BF9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313CAB4F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82F87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istory of diabetes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42509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D9FB0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3FF7A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446</w:t>
            </w:r>
          </w:p>
        </w:tc>
      </w:tr>
      <w:tr w:rsidR="004F5A74" w:rsidRPr="002E1C2E" w14:paraId="4F410561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4D42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D01CB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0 (34.2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A7FD2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58 (39.7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6622C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4B582122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83A73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709F1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1 (14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55D49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7 (11.6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8815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4F0095C5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BE681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History of chronic pancreatitis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68B79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18C08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5D81C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1.000</w:t>
            </w:r>
          </w:p>
        </w:tc>
      </w:tr>
      <w:tr w:rsidR="004F5A74" w:rsidRPr="002E1C2E" w14:paraId="657E509B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E7A1C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F7251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4 (45.4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167B7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4 (45.4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4AC99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1279AF87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74125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B056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7 (5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C1065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 (4.3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DDED1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06D9A738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F78FA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lastRenderedPageBreak/>
              <w:t>Family history of cancer, n (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0EBBB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047C4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DF415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378</w:t>
            </w:r>
          </w:p>
        </w:tc>
      </w:tr>
      <w:tr w:rsidR="004F5A74" w:rsidRPr="002E1C2E" w14:paraId="406D7C6C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0BDCC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E2CA0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2 (20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2D716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5 (22.7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21C1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3E1B3030" w14:textId="77777777" w:rsidTr="0016032D">
        <w:trPr>
          <w:cantSplit/>
          <w:jc w:val="center"/>
        </w:trPr>
        <w:tc>
          <w:tcPr>
            <w:tcW w:w="3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B123A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7107D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36 (32.7%)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067F2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27 (24.5%)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09545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F5A74" w:rsidRPr="002E1C2E" w14:paraId="3CBB8CF7" w14:textId="77777777" w:rsidTr="0016032D">
        <w:trPr>
          <w:cantSplit/>
          <w:jc w:val="center"/>
        </w:trPr>
        <w:tc>
          <w:tcPr>
            <w:tcW w:w="3462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47D27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Age, mean ± SD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2013C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6.49 ± 10.02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619E2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63 ± 11.31</w:t>
            </w:r>
          </w:p>
        </w:tc>
        <w:tc>
          <w:tcPr>
            <w:tcW w:w="861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BF10F" w14:textId="77777777" w:rsidR="004F5A74" w:rsidRPr="002E1C2E" w:rsidRDefault="004F5A74" w:rsidP="0016032D">
            <w:pP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E1C2E">
              <w:rPr>
                <w:rFonts w:ascii="Times New Roman" w:eastAsia="DejaVu Sans" w:hAnsi="Times New Roman" w:cs="Times New Roman"/>
                <w:color w:val="000000"/>
                <w:sz w:val="18"/>
                <w:szCs w:val="18"/>
              </w:rPr>
              <w:t>0.030</w:t>
            </w:r>
          </w:p>
        </w:tc>
      </w:tr>
    </w:tbl>
    <w:p w14:paraId="66BC7531" w14:textId="77777777" w:rsidR="000906B9" w:rsidRPr="002E1C2E" w:rsidRDefault="000906B9">
      <w:pPr>
        <w:rPr>
          <w:rFonts w:ascii="Times New Roman" w:hAnsi="Times New Roman" w:cs="Times New Roman"/>
        </w:rPr>
      </w:pPr>
    </w:p>
    <w:sectPr w:rsidR="000906B9" w:rsidRPr="002E1C2E" w:rsidSect="00747CCE">
      <w:type w:val="continuous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19B839" w14:textId="77777777" w:rsidR="00EC54E1" w:rsidRDefault="00EC54E1" w:rsidP="00C11C21">
      <w:r>
        <w:separator/>
      </w:r>
    </w:p>
  </w:endnote>
  <w:endnote w:type="continuationSeparator" w:id="0">
    <w:p w14:paraId="6CA133E4" w14:textId="77777777" w:rsidR="00EC54E1" w:rsidRDefault="00EC54E1" w:rsidP="00C11C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DejaVu Sans">
    <w:altName w:val="Times New Roman"/>
    <w:panose1 w:val="020B0603030804020204"/>
    <w:charset w:val="00"/>
    <w:family w:val="swiss"/>
    <w:pitch w:val="variable"/>
    <w:sig w:usb0="E7002EFF" w:usb1="D200FDFF" w:usb2="0A24602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33D232" w14:textId="77777777" w:rsidR="00EC54E1" w:rsidRDefault="00EC54E1" w:rsidP="00C11C21">
      <w:r>
        <w:separator/>
      </w:r>
    </w:p>
  </w:footnote>
  <w:footnote w:type="continuationSeparator" w:id="0">
    <w:p w14:paraId="38798CA9" w14:textId="77777777" w:rsidR="00EC54E1" w:rsidRDefault="00EC54E1" w:rsidP="00C11C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MDI3MbE0sTC0MDZU0lEKTi0uzszPAykwrgUAhDDAiiwAAAA="/>
  </w:docVars>
  <w:rsids>
    <w:rsidRoot w:val="00B4379D"/>
    <w:rsid w:val="00036527"/>
    <w:rsid w:val="00073835"/>
    <w:rsid w:val="000906B9"/>
    <w:rsid w:val="000A2B55"/>
    <w:rsid w:val="000D36E9"/>
    <w:rsid w:val="001379FE"/>
    <w:rsid w:val="0017389F"/>
    <w:rsid w:val="001B0F4B"/>
    <w:rsid w:val="001C0A13"/>
    <w:rsid w:val="001D75AB"/>
    <w:rsid w:val="00204C8B"/>
    <w:rsid w:val="00232F09"/>
    <w:rsid w:val="00250967"/>
    <w:rsid w:val="002E1C2E"/>
    <w:rsid w:val="0035500D"/>
    <w:rsid w:val="00362E65"/>
    <w:rsid w:val="0037232A"/>
    <w:rsid w:val="003B3AEF"/>
    <w:rsid w:val="003D4294"/>
    <w:rsid w:val="003E778F"/>
    <w:rsid w:val="004158F9"/>
    <w:rsid w:val="00457CF1"/>
    <w:rsid w:val="004B569C"/>
    <w:rsid w:val="004E7BDB"/>
    <w:rsid w:val="004F5A74"/>
    <w:rsid w:val="00747CCE"/>
    <w:rsid w:val="007B3E96"/>
    <w:rsid w:val="007F11E7"/>
    <w:rsid w:val="00822C98"/>
    <w:rsid w:val="008400B6"/>
    <w:rsid w:val="008F1F48"/>
    <w:rsid w:val="00901463"/>
    <w:rsid w:val="00946CB3"/>
    <w:rsid w:val="00AE18EF"/>
    <w:rsid w:val="00AE1BDD"/>
    <w:rsid w:val="00B3547C"/>
    <w:rsid w:val="00B4379D"/>
    <w:rsid w:val="00C11C21"/>
    <w:rsid w:val="00C27329"/>
    <w:rsid w:val="00C31EEB"/>
    <w:rsid w:val="00D12E6C"/>
    <w:rsid w:val="00E54EE6"/>
    <w:rsid w:val="00EC54E1"/>
    <w:rsid w:val="00F12158"/>
    <w:rsid w:val="00FA1A79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24D8897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">
    <w:name w:val="要点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Ind w:w="0" w:type="dxa"/>
      <w:tblBorders>
        <w:top w:val="single" w:sz="8" w:space="0" w:color="auto"/>
        <w:bottom w:val="single" w:sz="8" w:space="0" w:color="auto"/>
        <w:insideH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  <w:style w:type="paragraph" w:styleId="Header">
    <w:name w:val="header"/>
    <w:basedOn w:val="Normal"/>
    <w:link w:val="HeaderChar"/>
    <w:uiPriority w:val="99"/>
    <w:unhideWhenUsed/>
    <w:rsid w:val="00C11C2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1C2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1C2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1C2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2</Pages>
  <Words>1098</Words>
  <Characters>6259</Characters>
  <Application>Microsoft Office Word</Application>
  <DocSecurity>0</DocSecurity>
  <Lines>52</Lines>
  <Paragraphs>1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34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ura</cp:lastModifiedBy>
  <cp:revision>45</cp:revision>
  <dcterms:created xsi:type="dcterms:W3CDTF">2017-02-28T11:18:00Z</dcterms:created>
  <dcterms:modified xsi:type="dcterms:W3CDTF">2023-06-06T07:31:00Z</dcterms:modified>
  <cp:category/>
</cp:coreProperties>
</file>